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777777" w:rsidR="008C4528" w:rsidRPr="0093619B" w:rsidRDefault="008C4528" w:rsidP="007C030F">
      <w:pPr>
        <w:spacing w:before="120"/>
        <w:jc w:val="center"/>
        <w:rPr>
          <w:rFonts w:ascii="Arial" w:hAnsi="Arial" w:cs="Arial"/>
          <w:sz w:val="40"/>
          <w:szCs w:val="40"/>
        </w:rPr>
      </w:pPr>
      <w:bookmarkStart w:id="0" w:name="_GoBack"/>
      <w:bookmarkEnd w:id="0"/>
      <w:r w:rsidRPr="0093619B">
        <w:rPr>
          <w:rFonts w:ascii="Arial" w:hAnsi="Arial" w:cs="Arial"/>
          <w:sz w:val="40"/>
          <w:szCs w:val="40"/>
        </w:rPr>
        <w:t>V1</w:t>
      </w: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56535DED" w14:textId="131F3F2A" w:rsidR="00464AE6" w:rsidRPr="0093619B" w:rsidRDefault="00505625" w:rsidP="007C030F">
      <w:pPr>
        <w:spacing w:before="120"/>
        <w:jc w:val="center"/>
        <w:rPr>
          <w:rFonts w:ascii="Arial" w:hAnsi="Arial" w:cs="Arial"/>
          <w:b/>
          <w:bCs/>
          <w:sz w:val="40"/>
          <w:szCs w:val="40"/>
        </w:rPr>
      </w:pPr>
      <w:r>
        <w:rPr>
          <w:rFonts w:ascii="Arial" w:hAnsi="Arial" w:cs="Arial"/>
          <w:b/>
          <w:bCs/>
          <w:sz w:val="40"/>
          <w:szCs w:val="40"/>
        </w:rPr>
        <w:t>UTN11</w:t>
      </w:r>
    </w:p>
    <w:p w14:paraId="2D959050" w14:textId="63F6E8CD" w:rsidR="008C4528" w:rsidRPr="0093619B" w:rsidRDefault="00505625" w:rsidP="007C030F">
      <w:pPr>
        <w:spacing w:before="120"/>
        <w:jc w:val="center"/>
        <w:rPr>
          <w:rFonts w:ascii="Arial" w:hAnsi="Arial" w:cs="Arial"/>
          <w:b/>
          <w:bCs/>
          <w:sz w:val="40"/>
          <w:szCs w:val="40"/>
        </w:rPr>
      </w:pPr>
      <w:r>
        <w:rPr>
          <w:rFonts w:ascii="Arial" w:hAnsi="Arial" w:cs="Arial"/>
          <w:b/>
          <w:bCs/>
          <w:sz w:val="40"/>
          <w:szCs w:val="40"/>
        </w:rPr>
        <w:t>Suicide Awareness Training</w:t>
      </w:r>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13203D5E" w:rsidR="008C4528" w:rsidRPr="0093619B" w:rsidRDefault="00947CAB" w:rsidP="008C4528">
      <w:pPr>
        <w:spacing w:before="120"/>
        <w:rPr>
          <w:rFonts w:ascii="Arial" w:hAnsi="Arial" w:cs="Arial"/>
        </w:rPr>
      </w:pPr>
      <w:r w:rsidRPr="0093619B">
        <w:rPr>
          <w:rFonts w:ascii="Arial" w:hAnsi="Arial" w:cs="Arial"/>
        </w:rPr>
        <w:t>Before you complete this tender response document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77F6BA25" w14:textId="43D08BB3" w:rsidR="00947CAB" w:rsidRPr="0093619B" w:rsidRDefault="00505625">
      <w:pPr>
        <w:spacing w:after="200" w:line="276" w:lineRule="auto"/>
        <w:rPr>
          <w:rFonts w:ascii="Arial" w:hAnsi="Arial" w:cs="Arial"/>
          <w:b/>
          <w:bCs/>
        </w:rPr>
      </w:pPr>
      <w:r>
        <w:rPr>
          <w:rFonts w:ascii="Arial" w:hAnsi="Arial" w:cs="Arial"/>
          <w:b/>
          <w:bCs/>
        </w:rPr>
        <w:t xml:space="preserve">UTN 11: Suicide Awareness Training </w:t>
      </w:r>
    </w:p>
    <w:p w14:paraId="37695C2D" w14:textId="534ACC38"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505625">
        <w:rPr>
          <w:rFonts w:ascii="Arial" w:hAnsi="Arial" w:cs="Arial"/>
        </w:rPr>
        <w:t>5pm, 14</w:t>
      </w:r>
      <w:r w:rsidR="00505625" w:rsidRPr="00505625">
        <w:rPr>
          <w:rFonts w:ascii="Arial" w:hAnsi="Arial" w:cs="Arial"/>
          <w:vertAlign w:val="superscript"/>
        </w:rPr>
        <w:t>th</w:t>
      </w:r>
      <w:r w:rsidR="00505625">
        <w:rPr>
          <w:rFonts w:ascii="Arial" w:hAnsi="Arial" w:cs="Arial"/>
        </w:rPr>
        <w:t xml:space="preserve"> January 2022.</w:t>
      </w:r>
    </w:p>
    <w:p w14:paraId="39B2B8CA" w14:textId="77897155" w:rsidR="003E4EED" w:rsidRPr="0093619B" w:rsidRDefault="003E4EED">
      <w:pPr>
        <w:spacing w:after="200" w:line="276" w:lineRule="auto"/>
        <w:rPr>
          <w:rFonts w:ascii="Arial" w:hAnsi="Arial" w:cs="Arial"/>
        </w:rPr>
      </w:pPr>
      <w:r w:rsidRPr="0093619B">
        <w:rPr>
          <w:rFonts w:ascii="Arial" w:hAnsi="Arial" w:cs="Arial"/>
        </w:rPr>
        <w:t xml:space="preserve">Tender submissions received after the deadline </w:t>
      </w:r>
      <w:proofErr w:type="gramStart"/>
      <w:r w:rsidRPr="0093619B">
        <w:rPr>
          <w:rFonts w:ascii="Arial" w:hAnsi="Arial" w:cs="Arial"/>
        </w:rPr>
        <w:t>will not be considered</w:t>
      </w:r>
      <w:proofErr w:type="gramEnd"/>
      <w:r w:rsidR="00505625">
        <w:rPr>
          <w:rFonts w:ascii="Arial" w:hAnsi="Arial" w:cs="Arial"/>
        </w:rPr>
        <w:t>.</w:t>
      </w:r>
    </w:p>
    <w:p w14:paraId="0070C9B3" w14:textId="2A34C62B"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505625" w:rsidRPr="00505625">
        <w:rPr>
          <w:rFonts w:ascii="Arial" w:hAnsi="Arial" w:cs="Arial"/>
          <w:b/>
          <w:u w:val="single"/>
        </w:rPr>
        <w:t>UTN11: Suicide Awareness Training</w:t>
      </w:r>
      <w:r w:rsidRPr="0093619B">
        <w:rPr>
          <w:rFonts w:ascii="Arial" w:hAnsi="Arial" w:cs="Arial"/>
        </w:rPr>
        <w:t xml:space="preserve"> clearly identified in the </w:t>
      </w:r>
      <w:proofErr w:type="gramStart"/>
      <w:r w:rsidRPr="0093619B">
        <w:rPr>
          <w:rFonts w:ascii="Arial" w:hAnsi="Arial" w:cs="Arial"/>
        </w:rPr>
        <w:t>subject heading</w:t>
      </w:r>
      <w:proofErr w:type="gramEnd"/>
      <w:r w:rsidRPr="0093619B">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7E2D651D" w14:textId="77777777" w:rsidR="00505625" w:rsidRDefault="00505625">
      <w:pPr>
        <w:spacing w:after="200" w:line="276" w:lineRule="auto"/>
        <w:rPr>
          <w:rFonts w:ascii="Arial" w:hAnsi="Arial" w:cs="Arial"/>
        </w:rPr>
      </w:pPr>
    </w:p>
    <w:p w14:paraId="5391973C" w14:textId="674FDF10" w:rsidR="003E4EED" w:rsidRPr="00505625" w:rsidRDefault="003E4EED">
      <w:pPr>
        <w:spacing w:after="200" w:line="276" w:lineRule="auto"/>
        <w:rPr>
          <w:rFonts w:ascii="Arial" w:hAnsi="Arial" w:cs="Arial"/>
          <w:b/>
        </w:rPr>
      </w:pPr>
      <w:r w:rsidRPr="00505625">
        <w:rPr>
          <w:rFonts w:ascii="Arial" w:hAnsi="Arial" w:cs="Arial"/>
          <w:b/>
        </w:rPr>
        <w:t>Retur</w:t>
      </w:r>
      <w:r w:rsidR="00505625" w:rsidRPr="00505625">
        <w:rPr>
          <w:rFonts w:ascii="Arial" w:hAnsi="Arial" w:cs="Arial"/>
          <w:b/>
        </w:rPr>
        <w:t>n</w:t>
      </w:r>
      <w:r w:rsidRPr="00505625">
        <w:rPr>
          <w:rFonts w:ascii="Arial" w:hAnsi="Arial" w:cs="Arial"/>
          <w:b/>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 xml:space="preserve">Suppliers </w:t>
      </w:r>
      <w:proofErr w:type="gramStart"/>
      <w:r w:rsidRPr="0093619B">
        <w:rPr>
          <w:rFonts w:ascii="Arial" w:hAnsi="Arial" w:cs="Arial"/>
        </w:rPr>
        <w:t>are asked</w:t>
      </w:r>
      <w:proofErr w:type="gramEnd"/>
      <w:r w:rsidRPr="0093619B">
        <w:rPr>
          <w:rFonts w:ascii="Arial" w:hAnsi="Arial" w:cs="Arial"/>
        </w:rPr>
        <w:t xml:space="preserve">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892B74">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892B74">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892B74">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892B74">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892B74">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892B74">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892B74">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892B74">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892B74">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892B74">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892B74">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892B74">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892B74">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892B74">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892B74">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892B74">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892B74">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892B74">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892B74">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892B74">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892B74">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1D729E" w:rsidRPr="0093619B" w14:paraId="1C90275E" w14:textId="77777777" w:rsidTr="00055D0B">
        <w:trPr>
          <w:trHeight w:val="506"/>
        </w:trPr>
        <w:tc>
          <w:tcPr>
            <w:tcW w:w="808" w:type="dxa"/>
            <w:shd w:val="clear" w:color="auto" w:fill="8DB3E2" w:themeFill="text2" w:themeFillTint="66"/>
            <w:vAlign w:val="center"/>
          </w:tcPr>
          <w:p w14:paraId="5D64E652" w14:textId="77777777" w:rsidR="001D729E" w:rsidRPr="0093619B" w:rsidRDefault="001D729E" w:rsidP="00055D0B">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02E4BF6B" w14:textId="77777777" w:rsidR="001D729E" w:rsidRPr="0093619B" w:rsidRDefault="001D729E" w:rsidP="00055D0B">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1D729E" w:rsidRPr="00A306FC" w14:paraId="642E5E54" w14:textId="77777777" w:rsidTr="00055D0B">
        <w:trPr>
          <w:trHeight w:val="187"/>
        </w:trPr>
        <w:tc>
          <w:tcPr>
            <w:tcW w:w="808" w:type="dxa"/>
            <w:shd w:val="clear" w:color="auto" w:fill="DBE5F1" w:themeFill="accent1" w:themeFillTint="33"/>
            <w:vAlign w:val="center"/>
          </w:tcPr>
          <w:p w14:paraId="6142FD2B" w14:textId="77777777" w:rsidR="001D729E" w:rsidRPr="00A306FC" w:rsidRDefault="001D729E" w:rsidP="00055D0B">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61F7380E" w14:textId="77777777" w:rsidR="001D729E" w:rsidRPr="00A306FC" w:rsidRDefault="001D729E" w:rsidP="00055D0B">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1D729E" w:rsidRPr="00A306FC" w14:paraId="4B1EB9C1" w14:textId="77777777" w:rsidTr="00055D0B">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1E5B646"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448E7BA3"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2929FEB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63C1591C" w14:textId="77777777" w:rsidTr="00055D0B">
        <w:trPr>
          <w:trHeight w:val="187"/>
        </w:trPr>
        <w:tc>
          <w:tcPr>
            <w:tcW w:w="8511" w:type="dxa"/>
            <w:gridSpan w:val="8"/>
            <w:shd w:val="clear" w:color="auto" w:fill="DBE5F1" w:themeFill="accent1" w:themeFillTint="33"/>
            <w:vAlign w:val="center"/>
          </w:tcPr>
          <w:p w14:paraId="74C90F2E"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0585165"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73768E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2C6670BC" w14:textId="77777777" w:rsidTr="00055D0B">
        <w:trPr>
          <w:trHeight w:val="187"/>
        </w:trPr>
        <w:tc>
          <w:tcPr>
            <w:tcW w:w="8511" w:type="dxa"/>
            <w:gridSpan w:val="8"/>
            <w:shd w:val="clear" w:color="auto" w:fill="DBE5F1" w:themeFill="accent1" w:themeFillTint="33"/>
            <w:vAlign w:val="center"/>
          </w:tcPr>
          <w:p w14:paraId="0B848189"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756A09A2"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000073C8"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93619B" w14:paraId="2423829B" w14:textId="77777777" w:rsidTr="00055D0B">
        <w:trPr>
          <w:trHeight w:val="507"/>
        </w:trPr>
        <w:tc>
          <w:tcPr>
            <w:tcW w:w="808" w:type="dxa"/>
            <w:vMerge w:val="restart"/>
            <w:shd w:val="clear" w:color="auto" w:fill="DBE5F1" w:themeFill="accent1" w:themeFillTint="33"/>
            <w:vAlign w:val="center"/>
          </w:tcPr>
          <w:p w14:paraId="70FFB529" w14:textId="77777777" w:rsidR="001D729E" w:rsidRPr="0093619B" w:rsidRDefault="001D729E" w:rsidP="00055D0B">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1CD5DDDB" w14:textId="77777777" w:rsidR="001D729E" w:rsidRPr="0093619B" w:rsidRDefault="001D729E" w:rsidP="00055D0B">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53ACED0E" w14:textId="77777777" w:rsidR="001D729E" w:rsidRPr="0093619B" w:rsidRDefault="001D729E" w:rsidP="00055D0B">
            <w:pPr>
              <w:rPr>
                <w:rFonts w:ascii="Arial" w:hAnsi="Arial" w:cs="Arial"/>
                <w:sz w:val="22"/>
                <w:szCs w:val="22"/>
              </w:rPr>
            </w:pPr>
          </w:p>
          <w:p w14:paraId="2C0F0B67" w14:textId="77777777" w:rsidR="001D729E" w:rsidRPr="0093619B" w:rsidRDefault="001D729E" w:rsidP="00055D0B">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583535AC"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0C58FDBA" w14:textId="77777777" w:rsidR="001D729E" w:rsidRPr="0093619B" w:rsidRDefault="001D729E" w:rsidP="00055D0B">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4D0A6DCF"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6130145B" w14:textId="77777777" w:rsidTr="00055D0B">
        <w:trPr>
          <w:trHeight w:val="506"/>
        </w:trPr>
        <w:tc>
          <w:tcPr>
            <w:tcW w:w="808" w:type="dxa"/>
            <w:vMerge/>
            <w:shd w:val="clear" w:color="auto" w:fill="DBE5F1" w:themeFill="accent1" w:themeFillTint="33"/>
            <w:vAlign w:val="center"/>
          </w:tcPr>
          <w:p w14:paraId="01563713"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638B814F"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79EC9062" w14:textId="77777777" w:rsidR="001D729E" w:rsidRPr="0093619B" w:rsidRDefault="001D729E" w:rsidP="00055D0B">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036BFF5C"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3526256B" w14:textId="77777777" w:rsidTr="00055D0B">
        <w:trPr>
          <w:trHeight w:val="506"/>
        </w:trPr>
        <w:tc>
          <w:tcPr>
            <w:tcW w:w="808" w:type="dxa"/>
            <w:vMerge/>
            <w:shd w:val="clear" w:color="auto" w:fill="DBE5F1" w:themeFill="accent1" w:themeFillTint="33"/>
            <w:vAlign w:val="center"/>
          </w:tcPr>
          <w:p w14:paraId="0C89E025"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2068B34D"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6BB34BDD" w14:textId="77777777" w:rsidR="001D729E" w:rsidRPr="0093619B" w:rsidRDefault="001D729E" w:rsidP="00055D0B">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587254A5"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2ED232B5" w14:textId="77777777" w:rsidTr="00055D0B">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3764DCB" w14:textId="77777777" w:rsidR="001D729E" w:rsidRPr="0093619B" w:rsidRDefault="001D729E" w:rsidP="00055D0B">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C932902" w14:textId="77777777" w:rsidR="001D729E" w:rsidRPr="0093619B" w:rsidRDefault="001D729E" w:rsidP="00055D0B">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7498F768" w14:textId="77777777" w:rsidR="001D729E" w:rsidRPr="0093619B" w:rsidRDefault="001D729E" w:rsidP="00055D0B">
            <w:pPr>
              <w:rPr>
                <w:rFonts w:ascii="Arial" w:hAnsi="Arial" w:cs="Arial"/>
                <w:sz w:val="22"/>
                <w:szCs w:val="22"/>
              </w:rPr>
            </w:pPr>
          </w:p>
          <w:p w14:paraId="2B584E23" w14:textId="77777777" w:rsidR="001D729E" w:rsidRPr="0093619B" w:rsidRDefault="001D729E" w:rsidP="00055D0B">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5BA6A34"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p w14:paraId="0B8956C3" w14:textId="77777777" w:rsidR="001D729E" w:rsidRPr="0093619B" w:rsidRDefault="001D729E" w:rsidP="00055D0B">
            <w:pPr>
              <w:rPr>
                <w:rFonts w:ascii="Arial" w:hAnsi="Arial" w:cs="Arial"/>
                <w:sz w:val="22"/>
                <w:szCs w:val="22"/>
              </w:rPr>
            </w:pPr>
          </w:p>
        </w:tc>
      </w:tr>
      <w:bookmarkEnd w:id="1"/>
      <w:tr w:rsidR="003D511A" w:rsidRPr="0093619B" w14:paraId="1F4CC811" w14:textId="77777777" w:rsidTr="00892B74">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892B74">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892B74">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892B74">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892B74">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892B74" w:rsidRPr="00243AF1" w14:paraId="265E11FE" w14:textId="77777777" w:rsidTr="00892B74">
        <w:trPr>
          <w:trHeight w:val="506"/>
        </w:trPr>
        <w:tc>
          <w:tcPr>
            <w:tcW w:w="808" w:type="dxa"/>
            <w:shd w:val="clear" w:color="auto" w:fill="DBE5F1" w:themeFill="accent1" w:themeFillTint="33"/>
            <w:vAlign w:val="center"/>
          </w:tcPr>
          <w:p w14:paraId="4652B4D9" w14:textId="77777777" w:rsidR="00892B74" w:rsidRPr="0093619B" w:rsidRDefault="00892B74" w:rsidP="001027C8">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DF0BA47" w14:textId="77777777" w:rsidR="00892B74" w:rsidRPr="00243AF1" w:rsidRDefault="00892B74" w:rsidP="001027C8">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2720A4"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1C0E51"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No</w:t>
            </w:r>
          </w:p>
        </w:tc>
      </w:tr>
      <w:tr w:rsidR="0041696B" w:rsidRPr="0093619B" w14:paraId="00EF73D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32015A6E"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41D4BE94"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w:t>
            </w:r>
            <w:r w:rsidR="00892B74">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DE5F195"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w:t>
            </w:r>
            <w:r w:rsidR="00892B74">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027C8">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027C8">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027C8">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3C7815D0"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302F14" w:rsidRPr="0093619B">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027C8">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027C8">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027C8">
        <w:trPr>
          <w:trHeight w:val="506"/>
        </w:trPr>
        <w:tc>
          <w:tcPr>
            <w:tcW w:w="808" w:type="dxa"/>
            <w:shd w:val="clear" w:color="auto" w:fill="DBE5F1" w:themeFill="accent1" w:themeFillTint="33"/>
            <w:vAlign w:val="center"/>
          </w:tcPr>
          <w:p w14:paraId="29A08C82" w14:textId="77777777" w:rsidR="00D20E53" w:rsidRPr="0093619B" w:rsidRDefault="00D20E53"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360A3E81" w:rsidR="00D20E53" w:rsidRPr="0093619B" w:rsidRDefault="00464AE6" w:rsidP="001027C8">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302F14" w:rsidRPr="0093619B">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027C8">
            <w:pPr>
              <w:rPr>
                <w:rFonts w:ascii="Arial" w:hAnsi="Arial" w:cs="Arial"/>
                <w:sz w:val="22"/>
                <w:szCs w:val="22"/>
              </w:rPr>
            </w:pPr>
          </w:p>
          <w:p w14:paraId="5D4E1605" w14:textId="30CBFBC9" w:rsidR="00D20E53" w:rsidRPr="0093619B" w:rsidRDefault="00D20E53" w:rsidP="001027C8">
            <w:pPr>
              <w:rPr>
                <w:rFonts w:ascii="Arial" w:hAnsi="Arial" w:cs="Arial"/>
                <w:sz w:val="22"/>
                <w:szCs w:val="22"/>
              </w:rPr>
            </w:pPr>
          </w:p>
          <w:p w14:paraId="1C871BA6" w14:textId="063C69AD" w:rsidR="00DC40A1" w:rsidRPr="0093619B" w:rsidRDefault="00DC40A1" w:rsidP="001027C8">
            <w:pPr>
              <w:rPr>
                <w:rFonts w:ascii="Arial" w:hAnsi="Arial" w:cs="Arial"/>
                <w:sz w:val="22"/>
                <w:szCs w:val="22"/>
              </w:rPr>
            </w:pPr>
          </w:p>
          <w:p w14:paraId="56AED86E" w14:textId="0CB1D1D9" w:rsidR="00DC40A1" w:rsidRPr="0093619B" w:rsidRDefault="00DC40A1" w:rsidP="001027C8">
            <w:pPr>
              <w:rPr>
                <w:rFonts w:ascii="Arial" w:hAnsi="Arial" w:cs="Arial"/>
                <w:sz w:val="22"/>
                <w:szCs w:val="22"/>
              </w:rPr>
            </w:pPr>
          </w:p>
          <w:p w14:paraId="1CCC3C2A" w14:textId="622CD1ED" w:rsidR="00DC40A1" w:rsidRPr="0093619B" w:rsidRDefault="00DC40A1" w:rsidP="001027C8">
            <w:pPr>
              <w:rPr>
                <w:rFonts w:ascii="Arial" w:hAnsi="Arial" w:cs="Arial"/>
                <w:sz w:val="22"/>
                <w:szCs w:val="22"/>
              </w:rPr>
            </w:pPr>
          </w:p>
          <w:p w14:paraId="6C7E538D" w14:textId="45583BFD" w:rsidR="00DC40A1" w:rsidRPr="0093619B" w:rsidRDefault="00DC40A1" w:rsidP="001027C8">
            <w:pPr>
              <w:rPr>
                <w:rFonts w:ascii="Arial" w:hAnsi="Arial" w:cs="Arial"/>
                <w:sz w:val="22"/>
                <w:szCs w:val="22"/>
              </w:rPr>
            </w:pPr>
          </w:p>
          <w:p w14:paraId="650224D0" w14:textId="1E4B197B" w:rsidR="00DC40A1" w:rsidRPr="0093619B" w:rsidRDefault="00DC40A1" w:rsidP="001027C8">
            <w:pPr>
              <w:rPr>
                <w:rFonts w:ascii="Arial" w:hAnsi="Arial" w:cs="Arial"/>
                <w:sz w:val="22"/>
                <w:szCs w:val="22"/>
              </w:rPr>
            </w:pPr>
          </w:p>
          <w:p w14:paraId="421D35F6" w14:textId="75ABF3A2" w:rsidR="00DC40A1" w:rsidRPr="0093619B" w:rsidRDefault="00DC40A1" w:rsidP="001027C8">
            <w:pPr>
              <w:rPr>
                <w:rFonts w:ascii="Arial" w:hAnsi="Arial" w:cs="Arial"/>
                <w:sz w:val="22"/>
                <w:szCs w:val="22"/>
              </w:rPr>
            </w:pPr>
          </w:p>
          <w:p w14:paraId="60AE82D0" w14:textId="21DD543C" w:rsidR="00DC40A1" w:rsidRPr="0093619B" w:rsidRDefault="00DC40A1" w:rsidP="001027C8">
            <w:pPr>
              <w:rPr>
                <w:rFonts w:ascii="Arial" w:hAnsi="Arial" w:cs="Arial"/>
                <w:sz w:val="22"/>
                <w:szCs w:val="22"/>
              </w:rPr>
            </w:pPr>
          </w:p>
          <w:p w14:paraId="42F54023" w14:textId="55AA5D59" w:rsidR="00DC40A1" w:rsidRPr="0093619B" w:rsidRDefault="00DC40A1" w:rsidP="001027C8">
            <w:pPr>
              <w:rPr>
                <w:rFonts w:ascii="Arial" w:hAnsi="Arial" w:cs="Arial"/>
                <w:sz w:val="22"/>
                <w:szCs w:val="22"/>
              </w:rPr>
            </w:pPr>
          </w:p>
          <w:p w14:paraId="03CC08FC" w14:textId="4581635E" w:rsidR="00DC40A1" w:rsidRPr="0093619B" w:rsidRDefault="00DC40A1" w:rsidP="001027C8">
            <w:pPr>
              <w:rPr>
                <w:rFonts w:ascii="Arial" w:hAnsi="Arial" w:cs="Arial"/>
                <w:sz w:val="22"/>
                <w:szCs w:val="22"/>
              </w:rPr>
            </w:pPr>
          </w:p>
          <w:p w14:paraId="0FCDF35B" w14:textId="6AFD943E" w:rsidR="00DC40A1" w:rsidRPr="0093619B" w:rsidRDefault="00DC40A1" w:rsidP="001027C8">
            <w:pPr>
              <w:rPr>
                <w:rFonts w:ascii="Arial" w:hAnsi="Arial" w:cs="Arial"/>
                <w:sz w:val="22"/>
                <w:szCs w:val="22"/>
              </w:rPr>
            </w:pPr>
          </w:p>
          <w:p w14:paraId="1D2CF27B" w14:textId="77777777" w:rsidR="00DC40A1" w:rsidRPr="0093619B" w:rsidRDefault="00DC40A1" w:rsidP="001027C8">
            <w:pPr>
              <w:rPr>
                <w:rFonts w:ascii="Arial" w:hAnsi="Arial" w:cs="Arial"/>
                <w:sz w:val="22"/>
                <w:szCs w:val="22"/>
              </w:rPr>
            </w:pPr>
          </w:p>
          <w:p w14:paraId="17AF94D0" w14:textId="77777777" w:rsidR="00D20E53" w:rsidRPr="0093619B" w:rsidRDefault="00D20E53" w:rsidP="001027C8">
            <w:pPr>
              <w:rPr>
                <w:rFonts w:ascii="Arial" w:hAnsi="Arial" w:cs="Arial"/>
                <w:sz w:val="22"/>
                <w:szCs w:val="22"/>
              </w:rPr>
            </w:pPr>
          </w:p>
          <w:p w14:paraId="45EC9E9E" w14:textId="77777777" w:rsidR="00D20E53" w:rsidRPr="0093619B" w:rsidRDefault="00D20E53" w:rsidP="001027C8">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027C8">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027C8">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027C8">
        <w:trPr>
          <w:trHeight w:val="506"/>
        </w:trPr>
        <w:tc>
          <w:tcPr>
            <w:tcW w:w="808" w:type="dxa"/>
            <w:shd w:val="clear" w:color="auto" w:fill="DBE5F1" w:themeFill="accent1" w:themeFillTint="33"/>
            <w:vAlign w:val="center"/>
          </w:tcPr>
          <w:p w14:paraId="1B2BB790"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0FBBF5B8" w:rsidR="00693B9E" w:rsidRPr="0093619B" w:rsidRDefault="00464AE6" w:rsidP="001027C8">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302F14" w:rsidRPr="0093619B">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027C8">
            <w:pPr>
              <w:rPr>
                <w:rFonts w:ascii="Arial" w:hAnsi="Arial" w:cs="Arial"/>
                <w:sz w:val="22"/>
                <w:szCs w:val="22"/>
              </w:rPr>
            </w:pPr>
          </w:p>
          <w:p w14:paraId="61D93F2F" w14:textId="605F1825" w:rsidR="00693B9E" w:rsidRPr="0093619B" w:rsidRDefault="00693B9E" w:rsidP="001027C8">
            <w:pPr>
              <w:rPr>
                <w:rFonts w:ascii="Arial" w:hAnsi="Arial" w:cs="Arial"/>
                <w:sz w:val="22"/>
                <w:szCs w:val="22"/>
              </w:rPr>
            </w:pPr>
          </w:p>
          <w:p w14:paraId="3B2E3DE0" w14:textId="78088C91" w:rsidR="00DC40A1" w:rsidRPr="0093619B" w:rsidRDefault="00DC40A1" w:rsidP="001027C8">
            <w:pPr>
              <w:rPr>
                <w:rFonts w:ascii="Arial" w:hAnsi="Arial" w:cs="Arial"/>
                <w:sz w:val="22"/>
                <w:szCs w:val="22"/>
              </w:rPr>
            </w:pPr>
          </w:p>
          <w:p w14:paraId="7B05A0D7" w14:textId="21F85636" w:rsidR="00DC40A1" w:rsidRPr="0093619B" w:rsidRDefault="00DC40A1" w:rsidP="001027C8">
            <w:pPr>
              <w:rPr>
                <w:rFonts w:ascii="Arial" w:hAnsi="Arial" w:cs="Arial"/>
                <w:sz w:val="22"/>
                <w:szCs w:val="22"/>
              </w:rPr>
            </w:pPr>
          </w:p>
          <w:p w14:paraId="4F102411" w14:textId="394480D6" w:rsidR="00DC40A1" w:rsidRPr="0093619B" w:rsidRDefault="00DC40A1" w:rsidP="001027C8">
            <w:pPr>
              <w:rPr>
                <w:rFonts w:ascii="Arial" w:hAnsi="Arial" w:cs="Arial"/>
                <w:sz w:val="22"/>
                <w:szCs w:val="22"/>
              </w:rPr>
            </w:pPr>
          </w:p>
          <w:p w14:paraId="140F515C" w14:textId="2AB0F211" w:rsidR="00DC40A1" w:rsidRPr="0093619B" w:rsidRDefault="00DC40A1" w:rsidP="001027C8">
            <w:pPr>
              <w:rPr>
                <w:rFonts w:ascii="Arial" w:hAnsi="Arial" w:cs="Arial"/>
                <w:sz w:val="22"/>
                <w:szCs w:val="22"/>
              </w:rPr>
            </w:pPr>
          </w:p>
          <w:p w14:paraId="61434021" w14:textId="6C00168A" w:rsidR="00DC40A1" w:rsidRPr="0093619B" w:rsidRDefault="00DC40A1" w:rsidP="001027C8">
            <w:pPr>
              <w:rPr>
                <w:rFonts w:ascii="Arial" w:hAnsi="Arial" w:cs="Arial"/>
                <w:sz w:val="22"/>
                <w:szCs w:val="22"/>
              </w:rPr>
            </w:pPr>
          </w:p>
          <w:p w14:paraId="5A6DA331" w14:textId="3B1A80C4" w:rsidR="00DC40A1" w:rsidRPr="0093619B" w:rsidRDefault="00DC40A1" w:rsidP="001027C8">
            <w:pPr>
              <w:rPr>
                <w:rFonts w:ascii="Arial" w:hAnsi="Arial" w:cs="Arial"/>
                <w:sz w:val="22"/>
                <w:szCs w:val="22"/>
              </w:rPr>
            </w:pPr>
          </w:p>
          <w:p w14:paraId="02CAC39C" w14:textId="37BEFA6F" w:rsidR="00DC40A1" w:rsidRPr="0093619B" w:rsidRDefault="00DC40A1" w:rsidP="001027C8">
            <w:pPr>
              <w:rPr>
                <w:rFonts w:ascii="Arial" w:hAnsi="Arial" w:cs="Arial"/>
                <w:sz w:val="22"/>
                <w:szCs w:val="22"/>
              </w:rPr>
            </w:pPr>
          </w:p>
          <w:p w14:paraId="349A4819" w14:textId="1DCCB469" w:rsidR="00DC40A1" w:rsidRPr="0093619B" w:rsidRDefault="00DC40A1" w:rsidP="001027C8">
            <w:pPr>
              <w:rPr>
                <w:rFonts w:ascii="Arial" w:hAnsi="Arial" w:cs="Arial"/>
                <w:sz w:val="22"/>
                <w:szCs w:val="22"/>
              </w:rPr>
            </w:pPr>
          </w:p>
          <w:p w14:paraId="5131E501" w14:textId="022B2E6F" w:rsidR="00DC40A1" w:rsidRPr="0093619B" w:rsidRDefault="00DC40A1" w:rsidP="001027C8">
            <w:pPr>
              <w:rPr>
                <w:rFonts w:ascii="Arial" w:hAnsi="Arial" w:cs="Arial"/>
                <w:sz w:val="22"/>
                <w:szCs w:val="22"/>
              </w:rPr>
            </w:pPr>
          </w:p>
          <w:p w14:paraId="4DA10E59" w14:textId="77777777" w:rsidR="00DC40A1" w:rsidRPr="0093619B" w:rsidRDefault="00DC40A1" w:rsidP="001027C8">
            <w:pPr>
              <w:rPr>
                <w:rFonts w:ascii="Arial" w:hAnsi="Arial" w:cs="Arial"/>
                <w:sz w:val="22"/>
                <w:szCs w:val="22"/>
              </w:rPr>
            </w:pPr>
          </w:p>
          <w:p w14:paraId="6659E296" w14:textId="77777777" w:rsidR="00693B9E" w:rsidRPr="0093619B" w:rsidRDefault="00693B9E" w:rsidP="001027C8">
            <w:pPr>
              <w:rPr>
                <w:rFonts w:ascii="Arial" w:hAnsi="Arial" w:cs="Arial"/>
                <w:sz w:val="22"/>
                <w:szCs w:val="22"/>
              </w:rPr>
            </w:pPr>
          </w:p>
          <w:p w14:paraId="21567FA4" w14:textId="77777777" w:rsidR="00693B9E" w:rsidRPr="0093619B" w:rsidRDefault="00693B9E" w:rsidP="001027C8">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027C8">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027C8">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027C8">
        <w:trPr>
          <w:trHeight w:val="506"/>
        </w:trPr>
        <w:tc>
          <w:tcPr>
            <w:tcW w:w="808" w:type="dxa"/>
            <w:shd w:val="clear" w:color="auto" w:fill="DBE5F1" w:themeFill="accent1" w:themeFillTint="33"/>
            <w:vAlign w:val="center"/>
          </w:tcPr>
          <w:p w14:paraId="44B87E9E"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027C8">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47F54938" w:rsidR="00693B9E" w:rsidRPr="0093619B" w:rsidRDefault="005F2B08" w:rsidP="001027C8">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302F14" w:rsidRPr="0093619B">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027C8">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027C8">
            <w:pPr>
              <w:rPr>
                <w:rFonts w:ascii="Arial" w:hAnsi="Arial" w:cs="Arial"/>
                <w:sz w:val="22"/>
                <w:szCs w:val="22"/>
              </w:rPr>
            </w:pPr>
          </w:p>
          <w:p w14:paraId="354EC4CC" w14:textId="77777777" w:rsidR="00693B9E" w:rsidRPr="0093619B" w:rsidRDefault="00693B9E" w:rsidP="001027C8">
            <w:pPr>
              <w:rPr>
                <w:rFonts w:ascii="Arial" w:hAnsi="Arial" w:cs="Arial"/>
                <w:sz w:val="22"/>
                <w:szCs w:val="22"/>
              </w:rPr>
            </w:pPr>
          </w:p>
          <w:p w14:paraId="29E09277" w14:textId="36B044C0" w:rsidR="00693B9E" w:rsidRPr="0093619B" w:rsidRDefault="00693B9E" w:rsidP="001027C8">
            <w:pPr>
              <w:rPr>
                <w:rFonts w:ascii="Arial" w:hAnsi="Arial" w:cs="Arial"/>
                <w:sz w:val="22"/>
                <w:szCs w:val="22"/>
              </w:rPr>
            </w:pPr>
          </w:p>
          <w:p w14:paraId="234A511E" w14:textId="7516BDCB" w:rsidR="00DC40A1" w:rsidRPr="0093619B" w:rsidRDefault="00DC40A1" w:rsidP="001027C8">
            <w:pPr>
              <w:rPr>
                <w:rFonts w:ascii="Arial" w:hAnsi="Arial" w:cs="Arial"/>
                <w:sz w:val="22"/>
                <w:szCs w:val="22"/>
              </w:rPr>
            </w:pPr>
          </w:p>
          <w:p w14:paraId="047C030B" w14:textId="248D7EDC" w:rsidR="00DC40A1" w:rsidRPr="0093619B" w:rsidRDefault="00DC40A1" w:rsidP="001027C8">
            <w:pPr>
              <w:rPr>
                <w:rFonts w:ascii="Arial" w:hAnsi="Arial" w:cs="Arial"/>
                <w:sz w:val="22"/>
                <w:szCs w:val="22"/>
              </w:rPr>
            </w:pPr>
          </w:p>
          <w:p w14:paraId="63488ACC" w14:textId="71019BE2" w:rsidR="00DC40A1" w:rsidRPr="0093619B" w:rsidRDefault="00DC40A1" w:rsidP="001027C8">
            <w:pPr>
              <w:rPr>
                <w:rFonts w:ascii="Arial" w:hAnsi="Arial" w:cs="Arial"/>
                <w:sz w:val="22"/>
                <w:szCs w:val="22"/>
              </w:rPr>
            </w:pPr>
          </w:p>
          <w:p w14:paraId="65C61CE5" w14:textId="7C4F5754" w:rsidR="00DC40A1" w:rsidRPr="0093619B" w:rsidRDefault="00DC40A1" w:rsidP="001027C8">
            <w:pPr>
              <w:rPr>
                <w:rFonts w:ascii="Arial" w:hAnsi="Arial" w:cs="Arial"/>
                <w:sz w:val="22"/>
                <w:szCs w:val="22"/>
              </w:rPr>
            </w:pPr>
          </w:p>
          <w:p w14:paraId="0AD61F10" w14:textId="537271DE" w:rsidR="00DC40A1" w:rsidRPr="0093619B" w:rsidRDefault="00DC40A1" w:rsidP="001027C8">
            <w:pPr>
              <w:rPr>
                <w:rFonts w:ascii="Arial" w:hAnsi="Arial" w:cs="Arial"/>
                <w:sz w:val="22"/>
                <w:szCs w:val="22"/>
              </w:rPr>
            </w:pPr>
          </w:p>
          <w:p w14:paraId="68872F4F" w14:textId="252EC57D" w:rsidR="00DC40A1" w:rsidRPr="0093619B" w:rsidRDefault="00DC40A1" w:rsidP="001027C8">
            <w:pPr>
              <w:rPr>
                <w:rFonts w:ascii="Arial" w:hAnsi="Arial" w:cs="Arial"/>
                <w:sz w:val="22"/>
                <w:szCs w:val="22"/>
              </w:rPr>
            </w:pPr>
          </w:p>
          <w:p w14:paraId="0E5B1372" w14:textId="77777777" w:rsidR="00DC40A1" w:rsidRPr="0093619B" w:rsidRDefault="00DC40A1" w:rsidP="001027C8">
            <w:pPr>
              <w:rPr>
                <w:rFonts w:ascii="Arial" w:hAnsi="Arial" w:cs="Arial"/>
                <w:sz w:val="22"/>
                <w:szCs w:val="22"/>
              </w:rPr>
            </w:pPr>
          </w:p>
          <w:p w14:paraId="275F963B" w14:textId="77777777" w:rsidR="00693B9E" w:rsidRPr="0093619B" w:rsidRDefault="00693B9E" w:rsidP="001027C8">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027C8">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027C8">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027C8">
        <w:trPr>
          <w:trHeight w:val="506"/>
        </w:trPr>
        <w:tc>
          <w:tcPr>
            <w:tcW w:w="808" w:type="dxa"/>
            <w:shd w:val="clear" w:color="auto" w:fill="DBE5F1" w:themeFill="accent1" w:themeFillTint="33"/>
            <w:vAlign w:val="center"/>
          </w:tcPr>
          <w:p w14:paraId="50A355CF"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027C8">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027C8">
            <w:pPr>
              <w:rPr>
                <w:rFonts w:ascii="Arial" w:hAnsi="Arial" w:cs="Arial"/>
                <w:sz w:val="22"/>
                <w:szCs w:val="22"/>
              </w:rPr>
            </w:pPr>
          </w:p>
          <w:p w14:paraId="4E158D62" w14:textId="77777777" w:rsidR="009559DA" w:rsidRPr="0093619B" w:rsidRDefault="009559DA" w:rsidP="001027C8">
            <w:pPr>
              <w:rPr>
                <w:rFonts w:ascii="Arial" w:hAnsi="Arial" w:cs="Arial"/>
                <w:sz w:val="22"/>
                <w:szCs w:val="22"/>
              </w:rPr>
            </w:pPr>
          </w:p>
          <w:p w14:paraId="251FCD9A" w14:textId="0BE43E77" w:rsidR="009559DA" w:rsidRPr="0093619B" w:rsidRDefault="009559DA" w:rsidP="001027C8">
            <w:pPr>
              <w:rPr>
                <w:rFonts w:ascii="Arial" w:hAnsi="Arial" w:cs="Arial"/>
                <w:sz w:val="22"/>
                <w:szCs w:val="22"/>
              </w:rPr>
            </w:pPr>
          </w:p>
        </w:tc>
      </w:tr>
      <w:tr w:rsidR="00693B9E" w:rsidRPr="0093619B" w14:paraId="5AD2C52D"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027C8">
            <w:pPr>
              <w:rPr>
                <w:rFonts w:ascii="Arial" w:hAnsi="Arial" w:cs="Arial"/>
                <w:sz w:val="22"/>
                <w:szCs w:val="22"/>
              </w:rPr>
            </w:pPr>
          </w:p>
          <w:p w14:paraId="3D45C060" w14:textId="77777777" w:rsidR="00505625" w:rsidRPr="000F21B6" w:rsidRDefault="00505625" w:rsidP="00505625">
            <w:pPr>
              <w:rPr>
                <w:rFonts w:ascii="Arial" w:hAnsi="Arial" w:cs="Arial"/>
                <w:b/>
                <w:bCs/>
                <w:sz w:val="22"/>
                <w:szCs w:val="22"/>
              </w:rPr>
            </w:pPr>
            <w:r w:rsidRPr="000F21B6">
              <w:rPr>
                <w:rFonts w:ascii="Arial" w:hAnsi="Arial" w:cs="Arial"/>
                <w:b/>
                <w:bCs/>
                <w:sz w:val="22"/>
                <w:szCs w:val="22"/>
              </w:rPr>
              <w:t xml:space="preserve">Delivery of </w:t>
            </w:r>
            <w:r>
              <w:rPr>
                <w:rFonts w:ascii="Arial" w:hAnsi="Arial" w:cs="Arial"/>
                <w:b/>
                <w:bCs/>
                <w:sz w:val="22"/>
                <w:szCs w:val="22"/>
              </w:rPr>
              <w:t>Training</w:t>
            </w:r>
          </w:p>
          <w:p w14:paraId="37F2022F" w14:textId="77777777" w:rsidR="00505625" w:rsidRPr="0093619B" w:rsidRDefault="00505625" w:rsidP="00505625">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505625" w:rsidRPr="0093619B" w14:paraId="330B0102" w14:textId="77777777" w:rsidTr="008C75B1">
              <w:tc>
                <w:tcPr>
                  <w:tcW w:w="2746" w:type="dxa"/>
                </w:tcPr>
                <w:p w14:paraId="5A4AA0B6"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Phase</w:t>
                  </w:r>
                </w:p>
              </w:tc>
              <w:tc>
                <w:tcPr>
                  <w:tcW w:w="1817" w:type="dxa"/>
                </w:tcPr>
                <w:p w14:paraId="7C044593"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Staff Details (No of Days per members of staff)</w:t>
                  </w:r>
                </w:p>
              </w:tc>
              <w:tc>
                <w:tcPr>
                  <w:tcW w:w="1701" w:type="dxa"/>
                </w:tcPr>
                <w:p w14:paraId="4AEE01FA"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Day Rates (ex VAT)</w:t>
                  </w:r>
                </w:p>
              </w:tc>
              <w:tc>
                <w:tcPr>
                  <w:tcW w:w="1276" w:type="dxa"/>
                </w:tcPr>
                <w:p w14:paraId="27CEAB1D"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Costs (ex VAT)</w:t>
                  </w:r>
                </w:p>
              </w:tc>
              <w:tc>
                <w:tcPr>
                  <w:tcW w:w="940" w:type="dxa"/>
                </w:tcPr>
                <w:p w14:paraId="3E874277"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VAT</w:t>
                  </w:r>
                </w:p>
              </w:tc>
              <w:tc>
                <w:tcPr>
                  <w:tcW w:w="1750" w:type="dxa"/>
                </w:tcPr>
                <w:p w14:paraId="660D9B48" w14:textId="77777777" w:rsidR="00505625" w:rsidRPr="00505625" w:rsidRDefault="00505625" w:rsidP="00505625">
                  <w:pPr>
                    <w:rPr>
                      <w:rFonts w:ascii="Arial" w:hAnsi="Arial" w:cs="Arial"/>
                      <w:b/>
                      <w:i/>
                      <w:sz w:val="20"/>
                      <w:szCs w:val="20"/>
                    </w:rPr>
                  </w:pPr>
                  <w:r w:rsidRPr="00505625">
                    <w:rPr>
                      <w:rFonts w:ascii="Arial" w:hAnsi="Arial" w:cs="Arial"/>
                      <w:b/>
                      <w:i/>
                      <w:sz w:val="20"/>
                      <w:szCs w:val="20"/>
                    </w:rPr>
                    <w:t>Total Costs (</w:t>
                  </w:r>
                  <w:proofErr w:type="spellStart"/>
                  <w:r w:rsidRPr="00505625">
                    <w:rPr>
                      <w:rFonts w:ascii="Arial" w:hAnsi="Arial" w:cs="Arial"/>
                      <w:b/>
                      <w:i/>
                      <w:sz w:val="20"/>
                      <w:szCs w:val="20"/>
                    </w:rPr>
                    <w:t>inc</w:t>
                  </w:r>
                  <w:proofErr w:type="spellEnd"/>
                  <w:r w:rsidRPr="00505625">
                    <w:rPr>
                      <w:rFonts w:ascii="Arial" w:hAnsi="Arial" w:cs="Arial"/>
                      <w:b/>
                      <w:i/>
                      <w:sz w:val="20"/>
                      <w:szCs w:val="20"/>
                    </w:rPr>
                    <w:t xml:space="preserve"> VAT)</w:t>
                  </w:r>
                </w:p>
              </w:tc>
            </w:tr>
            <w:tr w:rsidR="00505625" w:rsidRPr="0093619B" w14:paraId="15C61DF2" w14:textId="77777777" w:rsidTr="008C75B1">
              <w:tc>
                <w:tcPr>
                  <w:tcW w:w="2746" w:type="dxa"/>
                </w:tcPr>
                <w:p w14:paraId="48327A20" w14:textId="77777777" w:rsidR="00505625" w:rsidRPr="0093619B" w:rsidRDefault="00505625" w:rsidP="00505625">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5383F3A4" w14:textId="77777777" w:rsidR="00505625" w:rsidRPr="0093619B" w:rsidRDefault="00505625" w:rsidP="00505625">
                  <w:pPr>
                    <w:rPr>
                      <w:rFonts w:ascii="Arial" w:hAnsi="Arial" w:cs="Arial"/>
                      <w:sz w:val="20"/>
                      <w:szCs w:val="20"/>
                    </w:rPr>
                  </w:pPr>
                </w:p>
              </w:tc>
              <w:tc>
                <w:tcPr>
                  <w:tcW w:w="1701" w:type="dxa"/>
                </w:tcPr>
                <w:p w14:paraId="0826C880" w14:textId="77777777" w:rsidR="00505625" w:rsidRPr="0093619B" w:rsidRDefault="00505625" w:rsidP="00505625">
                  <w:pPr>
                    <w:rPr>
                      <w:rFonts w:ascii="Arial" w:hAnsi="Arial" w:cs="Arial"/>
                      <w:sz w:val="20"/>
                      <w:szCs w:val="20"/>
                    </w:rPr>
                  </w:pPr>
                </w:p>
              </w:tc>
              <w:tc>
                <w:tcPr>
                  <w:tcW w:w="1276" w:type="dxa"/>
                </w:tcPr>
                <w:p w14:paraId="52E69BE2" w14:textId="77777777" w:rsidR="00505625" w:rsidRPr="0093619B" w:rsidRDefault="00505625" w:rsidP="00505625">
                  <w:pPr>
                    <w:rPr>
                      <w:rFonts w:ascii="Arial" w:hAnsi="Arial" w:cs="Arial"/>
                      <w:sz w:val="20"/>
                      <w:szCs w:val="20"/>
                    </w:rPr>
                  </w:pPr>
                </w:p>
              </w:tc>
              <w:tc>
                <w:tcPr>
                  <w:tcW w:w="940" w:type="dxa"/>
                </w:tcPr>
                <w:p w14:paraId="73F70E95" w14:textId="77777777" w:rsidR="00505625" w:rsidRPr="0093619B" w:rsidRDefault="00505625" w:rsidP="00505625">
                  <w:pPr>
                    <w:rPr>
                      <w:rFonts w:ascii="Arial" w:hAnsi="Arial" w:cs="Arial"/>
                      <w:sz w:val="20"/>
                      <w:szCs w:val="20"/>
                    </w:rPr>
                  </w:pPr>
                </w:p>
              </w:tc>
              <w:tc>
                <w:tcPr>
                  <w:tcW w:w="1750" w:type="dxa"/>
                </w:tcPr>
                <w:p w14:paraId="67F75007" w14:textId="77777777" w:rsidR="00505625" w:rsidRPr="0093619B" w:rsidRDefault="00505625" w:rsidP="00505625">
                  <w:pPr>
                    <w:rPr>
                      <w:rFonts w:ascii="Arial" w:hAnsi="Arial" w:cs="Arial"/>
                      <w:sz w:val="20"/>
                      <w:szCs w:val="20"/>
                    </w:rPr>
                  </w:pPr>
                </w:p>
              </w:tc>
            </w:tr>
            <w:tr w:rsidR="00505625" w:rsidRPr="0093619B" w14:paraId="742B2036" w14:textId="77777777" w:rsidTr="008C75B1">
              <w:tc>
                <w:tcPr>
                  <w:tcW w:w="2746" w:type="dxa"/>
                </w:tcPr>
                <w:p w14:paraId="6C779AFD" w14:textId="77777777" w:rsidR="00505625" w:rsidRPr="0093619B" w:rsidRDefault="00505625" w:rsidP="00505625">
                  <w:pPr>
                    <w:rPr>
                      <w:rFonts w:ascii="Arial" w:hAnsi="Arial" w:cs="Arial"/>
                      <w:sz w:val="20"/>
                      <w:szCs w:val="20"/>
                    </w:rPr>
                  </w:pPr>
                  <w:r w:rsidRPr="0093619B">
                    <w:rPr>
                      <w:rFonts w:ascii="Arial" w:hAnsi="Arial" w:cs="Arial"/>
                      <w:sz w:val="20"/>
                      <w:szCs w:val="20"/>
                    </w:rPr>
                    <w:t>Delivery of Learning Programme</w:t>
                  </w:r>
                </w:p>
              </w:tc>
              <w:tc>
                <w:tcPr>
                  <w:tcW w:w="1817" w:type="dxa"/>
                </w:tcPr>
                <w:p w14:paraId="4381C017" w14:textId="77777777" w:rsidR="00505625" w:rsidRPr="0093619B" w:rsidRDefault="00505625" w:rsidP="00505625">
                  <w:pPr>
                    <w:rPr>
                      <w:rFonts w:ascii="Arial" w:hAnsi="Arial" w:cs="Arial"/>
                      <w:sz w:val="20"/>
                      <w:szCs w:val="20"/>
                    </w:rPr>
                  </w:pPr>
                </w:p>
              </w:tc>
              <w:tc>
                <w:tcPr>
                  <w:tcW w:w="1701" w:type="dxa"/>
                </w:tcPr>
                <w:p w14:paraId="63B306A6" w14:textId="77777777" w:rsidR="00505625" w:rsidRPr="0093619B" w:rsidRDefault="00505625" w:rsidP="00505625">
                  <w:pPr>
                    <w:rPr>
                      <w:rFonts w:ascii="Arial" w:hAnsi="Arial" w:cs="Arial"/>
                      <w:sz w:val="20"/>
                      <w:szCs w:val="20"/>
                    </w:rPr>
                  </w:pPr>
                </w:p>
              </w:tc>
              <w:tc>
                <w:tcPr>
                  <w:tcW w:w="1276" w:type="dxa"/>
                </w:tcPr>
                <w:p w14:paraId="6612F567" w14:textId="77777777" w:rsidR="00505625" w:rsidRPr="0093619B" w:rsidRDefault="00505625" w:rsidP="00505625">
                  <w:pPr>
                    <w:rPr>
                      <w:rFonts w:ascii="Arial" w:hAnsi="Arial" w:cs="Arial"/>
                      <w:sz w:val="20"/>
                      <w:szCs w:val="20"/>
                    </w:rPr>
                  </w:pPr>
                </w:p>
              </w:tc>
              <w:tc>
                <w:tcPr>
                  <w:tcW w:w="940" w:type="dxa"/>
                </w:tcPr>
                <w:p w14:paraId="005D6E3A" w14:textId="77777777" w:rsidR="00505625" w:rsidRPr="0093619B" w:rsidRDefault="00505625" w:rsidP="00505625">
                  <w:pPr>
                    <w:rPr>
                      <w:rFonts w:ascii="Arial" w:hAnsi="Arial" w:cs="Arial"/>
                      <w:sz w:val="20"/>
                      <w:szCs w:val="20"/>
                    </w:rPr>
                  </w:pPr>
                </w:p>
              </w:tc>
              <w:tc>
                <w:tcPr>
                  <w:tcW w:w="1750" w:type="dxa"/>
                </w:tcPr>
                <w:p w14:paraId="1B5A5993" w14:textId="77777777" w:rsidR="00505625" w:rsidRPr="0093619B" w:rsidRDefault="00505625" w:rsidP="00505625">
                  <w:pPr>
                    <w:rPr>
                      <w:rFonts w:ascii="Arial" w:hAnsi="Arial" w:cs="Arial"/>
                      <w:sz w:val="20"/>
                      <w:szCs w:val="20"/>
                    </w:rPr>
                  </w:pPr>
                </w:p>
              </w:tc>
            </w:tr>
            <w:tr w:rsidR="00505625" w:rsidRPr="0093619B" w14:paraId="6666A8E6" w14:textId="77777777" w:rsidTr="008C75B1">
              <w:tc>
                <w:tcPr>
                  <w:tcW w:w="2746" w:type="dxa"/>
                </w:tcPr>
                <w:p w14:paraId="357FAE9B" w14:textId="77777777" w:rsidR="00505625" w:rsidRPr="0093619B" w:rsidRDefault="00505625" w:rsidP="00505625">
                  <w:pPr>
                    <w:rPr>
                      <w:rFonts w:ascii="Arial" w:hAnsi="Arial" w:cs="Arial"/>
                      <w:sz w:val="20"/>
                      <w:szCs w:val="20"/>
                    </w:rPr>
                  </w:pPr>
                  <w:r w:rsidRPr="0093619B">
                    <w:rPr>
                      <w:rFonts w:ascii="Arial" w:hAnsi="Arial" w:cs="Arial"/>
                      <w:sz w:val="20"/>
                      <w:szCs w:val="20"/>
                    </w:rPr>
                    <w:t>Expenses / Miscellaneous Costs</w:t>
                  </w:r>
                </w:p>
              </w:tc>
              <w:tc>
                <w:tcPr>
                  <w:tcW w:w="1817" w:type="dxa"/>
                </w:tcPr>
                <w:p w14:paraId="7E5A34DD" w14:textId="77777777" w:rsidR="00505625" w:rsidRPr="0093619B" w:rsidRDefault="00505625" w:rsidP="00505625">
                  <w:pPr>
                    <w:rPr>
                      <w:rFonts w:ascii="Arial" w:hAnsi="Arial" w:cs="Arial"/>
                      <w:sz w:val="20"/>
                      <w:szCs w:val="20"/>
                    </w:rPr>
                  </w:pPr>
                </w:p>
              </w:tc>
              <w:tc>
                <w:tcPr>
                  <w:tcW w:w="1701" w:type="dxa"/>
                </w:tcPr>
                <w:p w14:paraId="65AB0A34" w14:textId="77777777" w:rsidR="00505625" w:rsidRPr="0093619B" w:rsidRDefault="00505625" w:rsidP="00505625">
                  <w:pPr>
                    <w:rPr>
                      <w:rFonts w:ascii="Arial" w:hAnsi="Arial" w:cs="Arial"/>
                      <w:sz w:val="20"/>
                      <w:szCs w:val="20"/>
                    </w:rPr>
                  </w:pPr>
                </w:p>
              </w:tc>
              <w:tc>
                <w:tcPr>
                  <w:tcW w:w="1276" w:type="dxa"/>
                </w:tcPr>
                <w:p w14:paraId="6DB359E9" w14:textId="77777777" w:rsidR="00505625" w:rsidRPr="0093619B" w:rsidRDefault="00505625" w:rsidP="00505625">
                  <w:pPr>
                    <w:rPr>
                      <w:rFonts w:ascii="Arial" w:hAnsi="Arial" w:cs="Arial"/>
                      <w:sz w:val="20"/>
                      <w:szCs w:val="20"/>
                    </w:rPr>
                  </w:pPr>
                </w:p>
              </w:tc>
              <w:tc>
                <w:tcPr>
                  <w:tcW w:w="940" w:type="dxa"/>
                </w:tcPr>
                <w:p w14:paraId="148D2480" w14:textId="77777777" w:rsidR="00505625" w:rsidRPr="0093619B" w:rsidRDefault="00505625" w:rsidP="00505625">
                  <w:pPr>
                    <w:rPr>
                      <w:rFonts w:ascii="Arial" w:hAnsi="Arial" w:cs="Arial"/>
                      <w:sz w:val="20"/>
                      <w:szCs w:val="20"/>
                    </w:rPr>
                  </w:pPr>
                </w:p>
              </w:tc>
              <w:tc>
                <w:tcPr>
                  <w:tcW w:w="1750" w:type="dxa"/>
                </w:tcPr>
                <w:p w14:paraId="05BE08DD" w14:textId="77777777" w:rsidR="00505625" w:rsidRPr="0093619B" w:rsidRDefault="00505625" w:rsidP="00505625">
                  <w:pPr>
                    <w:rPr>
                      <w:rFonts w:ascii="Arial" w:hAnsi="Arial" w:cs="Arial"/>
                      <w:sz w:val="20"/>
                      <w:szCs w:val="20"/>
                    </w:rPr>
                  </w:pPr>
                </w:p>
              </w:tc>
            </w:tr>
            <w:tr w:rsidR="00505625" w:rsidRPr="0093619B" w14:paraId="5BE17947" w14:textId="77777777" w:rsidTr="008C75B1">
              <w:tc>
                <w:tcPr>
                  <w:tcW w:w="4563" w:type="dxa"/>
                  <w:gridSpan w:val="2"/>
                  <w:tcBorders>
                    <w:left w:val="nil"/>
                    <w:bottom w:val="nil"/>
                  </w:tcBorders>
                </w:tcPr>
                <w:p w14:paraId="0B6A7C9D" w14:textId="77777777" w:rsidR="00505625" w:rsidRPr="0093619B" w:rsidRDefault="00505625" w:rsidP="00505625">
                  <w:pPr>
                    <w:rPr>
                      <w:rFonts w:ascii="Arial" w:hAnsi="Arial" w:cs="Arial"/>
                      <w:sz w:val="20"/>
                      <w:szCs w:val="20"/>
                    </w:rPr>
                  </w:pPr>
                </w:p>
              </w:tc>
              <w:tc>
                <w:tcPr>
                  <w:tcW w:w="1701" w:type="dxa"/>
                </w:tcPr>
                <w:p w14:paraId="0F3B4C95" w14:textId="77777777" w:rsidR="00505625" w:rsidRPr="0093619B" w:rsidRDefault="00505625" w:rsidP="00505625">
                  <w:pPr>
                    <w:rPr>
                      <w:rFonts w:ascii="Arial" w:hAnsi="Arial" w:cs="Arial"/>
                      <w:sz w:val="20"/>
                      <w:szCs w:val="20"/>
                    </w:rPr>
                  </w:pPr>
                  <w:r w:rsidRPr="0093619B">
                    <w:rPr>
                      <w:rFonts w:ascii="Arial" w:hAnsi="Arial" w:cs="Arial"/>
                      <w:sz w:val="20"/>
                      <w:szCs w:val="20"/>
                    </w:rPr>
                    <w:t>Total Costs</w:t>
                  </w:r>
                </w:p>
              </w:tc>
              <w:tc>
                <w:tcPr>
                  <w:tcW w:w="1276" w:type="dxa"/>
                </w:tcPr>
                <w:p w14:paraId="70F5B6C9" w14:textId="77777777" w:rsidR="00505625" w:rsidRPr="0093619B" w:rsidRDefault="00505625" w:rsidP="00505625">
                  <w:pPr>
                    <w:rPr>
                      <w:rFonts w:ascii="Arial" w:hAnsi="Arial" w:cs="Arial"/>
                      <w:sz w:val="20"/>
                      <w:szCs w:val="20"/>
                    </w:rPr>
                  </w:pPr>
                </w:p>
              </w:tc>
              <w:tc>
                <w:tcPr>
                  <w:tcW w:w="940" w:type="dxa"/>
                </w:tcPr>
                <w:p w14:paraId="1D7221E0" w14:textId="77777777" w:rsidR="00505625" w:rsidRPr="0093619B" w:rsidRDefault="00505625" w:rsidP="00505625">
                  <w:pPr>
                    <w:rPr>
                      <w:rFonts w:ascii="Arial" w:hAnsi="Arial" w:cs="Arial"/>
                      <w:sz w:val="20"/>
                      <w:szCs w:val="20"/>
                    </w:rPr>
                  </w:pPr>
                </w:p>
              </w:tc>
              <w:tc>
                <w:tcPr>
                  <w:tcW w:w="1750" w:type="dxa"/>
                </w:tcPr>
                <w:p w14:paraId="3E8A54BC" w14:textId="77777777" w:rsidR="00505625" w:rsidRPr="0093619B" w:rsidRDefault="00505625" w:rsidP="00505625">
                  <w:pPr>
                    <w:rPr>
                      <w:rFonts w:ascii="Arial" w:hAnsi="Arial" w:cs="Arial"/>
                      <w:b/>
                      <w:bCs/>
                      <w:sz w:val="20"/>
                      <w:szCs w:val="20"/>
                    </w:rPr>
                  </w:pPr>
                  <w:r w:rsidRPr="0093619B">
                    <w:rPr>
                      <w:rFonts w:ascii="Arial" w:hAnsi="Arial" w:cs="Arial"/>
                      <w:b/>
                      <w:bCs/>
                      <w:sz w:val="20"/>
                      <w:szCs w:val="20"/>
                    </w:rPr>
                    <w:t>£</w:t>
                  </w:r>
                </w:p>
              </w:tc>
            </w:tr>
          </w:tbl>
          <w:p w14:paraId="73F66F7B" w14:textId="77777777" w:rsidR="00505625" w:rsidRPr="0093619B" w:rsidRDefault="00505625" w:rsidP="00505625">
            <w:pPr>
              <w:rPr>
                <w:rFonts w:ascii="Arial" w:hAnsi="Arial" w:cs="Arial"/>
                <w:sz w:val="22"/>
                <w:szCs w:val="22"/>
              </w:rPr>
            </w:pPr>
          </w:p>
          <w:p w14:paraId="501FC7F4" w14:textId="77777777" w:rsidR="00505625" w:rsidRPr="0093619B" w:rsidRDefault="00505625" w:rsidP="00505625">
            <w:pPr>
              <w:rPr>
                <w:rFonts w:ascii="Arial" w:hAnsi="Arial" w:cs="Arial"/>
                <w:sz w:val="22"/>
                <w:szCs w:val="22"/>
              </w:rPr>
            </w:pPr>
          </w:p>
          <w:p w14:paraId="245F0623" w14:textId="2D680F58" w:rsidR="00B6353D" w:rsidRPr="0093619B" w:rsidRDefault="00505625" w:rsidP="00B6353D">
            <w:pPr>
              <w:rPr>
                <w:rFonts w:ascii="Arial" w:hAnsi="Arial" w:cs="Arial"/>
                <w:sz w:val="22"/>
                <w:szCs w:val="22"/>
              </w:rPr>
            </w:pPr>
            <w:r>
              <w:rPr>
                <w:rFonts w:ascii="Arial" w:hAnsi="Arial" w:cs="Arial"/>
                <w:sz w:val="22"/>
                <w:szCs w:val="22"/>
              </w:rPr>
              <w:t xml:space="preserve">It is the intention that this training </w:t>
            </w:r>
            <w:proofErr w:type="gramStart"/>
            <w:r>
              <w:rPr>
                <w:rFonts w:ascii="Arial" w:hAnsi="Arial" w:cs="Arial"/>
                <w:sz w:val="22"/>
                <w:szCs w:val="22"/>
              </w:rPr>
              <w:t>will be delivered</w:t>
            </w:r>
            <w:proofErr w:type="gramEnd"/>
            <w:r>
              <w:rPr>
                <w:rFonts w:ascii="Arial" w:hAnsi="Arial" w:cs="Arial"/>
                <w:sz w:val="22"/>
                <w:szCs w:val="22"/>
              </w:rPr>
              <w:t xml:space="preserve"> virtually.</w:t>
            </w: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77777777" w:rsidR="00650CCF" w:rsidRPr="0093619B" w:rsidRDefault="00650CCF">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C8399" w14:textId="77777777" w:rsidR="002C2870" w:rsidRDefault="002C2870" w:rsidP="00C83597">
      <w:r>
        <w:separator/>
      </w:r>
    </w:p>
  </w:endnote>
  <w:endnote w:type="continuationSeparator" w:id="0">
    <w:p w14:paraId="065A5077" w14:textId="77777777" w:rsidR="002C2870" w:rsidRDefault="002C2870" w:rsidP="00C83597">
      <w:r>
        <w:continuationSeparator/>
      </w:r>
    </w:p>
  </w:endnote>
  <w:endnote w:type="continuationNotice" w:id="1">
    <w:p w14:paraId="560C5913" w14:textId="77777777" w:rsidR="002C2870" w:rsidRDefault="002C28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0044FA72" w:rsidR="001027C8" w:rsidRDefault="00505625"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Supplier Due Diligence and Questionnaire Suicide Awareness UTN11 20-12</w:t>
    </w:r>
    <w:r w:rsidR="001027C8">
      <w:rPr>
        <w:rFonts w:ascii="Tahoma" w:hAnsi="Tahoma" w:cs="Tahoma"/>
        <w:sz w:val="16"/>
        <w:szCs w:val="16"/>
        <w:lang w:val="en-US"/>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75C4B" w14:textId="77777777" w:rsidR="002C2870" w:rsidRDefault="002C2870" w:rsidP="00C83597">
      <w:r>
        <w:separator/>
      </w:r>
    </w:p>
  </w:footnote>
  <w:footnote w:type="continuationSeparator" w:id="0">
    <w:p w14:paraId="75A9E22F" w14:textId="77777777" w:rsidR="002C2870" w:rsidRDefault="002C2870" w:rsidP="00C83597">
      <w:r>
        <w:continuationSeparator/>
      </w:r>
    </w:p>
  </w:footnote>
  <w:footnote w:type="continuationNotice" w:id="1">
    <w:p w14:paraId="561E7379" w14:textId="77777777" w:rsidR="002C2870" w:rsidRDefault="002C287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027C8" w:rsidRDefault="001027C8"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sDC0NLcwMTKwMDZR0lEKTi0uzszPAykwqgUAjFjniSwAAAA="/>
  </w:docVars>
  <w:rsids>
    <w:rsidRoot w:val="00D44E57"/>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1027C8"/>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D729E"/>
    <w:rsid w:val="001E7168"/>
    <w:rsid w:val="0020037F"/>
    <w:rsid w:val="00215D09"/>
    <w:rsid w:val="00224B0A"/>
    <w:rsid w:val="002257FA"/>
    <w:rsid w:val="00230130"/>
    <w:rsid w:val="002463DC"/>
    <w:rsid w:val="002478D4"/>
    <w:rsid w:val="00250969"/>
    <w:rsid w:val="00253324"/>
    <w:rsid w:val="002570BA"/>
    <w:rsid w:val="00260AE5"/>
    <w:rsid w:val="00273E74"/>
    <w:rsid w:val="002773E9"/>
    <w:rsid w:val="002840CC"/>
    <w:rsid w:val="002854AA"/>
    <w:rsid w:val="002A560E"/>
    <w:rsid w:val="002A59BB"/>
    <w:rsid w:val="002B7CC3"/>
    <w:rsid w:val="002C07CB"/>
    <w:rsid w:val="002C263B"/>
    <w:rsid w:val="002C2870"/>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30F70"/>
    <w:rsid w:val="00445FF9"/>
    <w:rsid w:val="004541FC"/>
    <w:rsid w:val="00455E25"/>
    <w:rsid w:val="00464AE6"/>
    <w:rsid w:val="004751EF"/>
    <w:rsid w:val="00497D7C"/>
    <w:rsid w:val="004A1AAB"/>
    <w:rsid w:val="004A2B69"/>
    <w:rsid w:val="004B492A"/>
    <w:rsid w:val="004D4688"/>
    <w:rsid w:val="004E3E57"/>
    <w:rsid w:val="00505625"/>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E72AE"/>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0121"/>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92B74"/>
    <w:rsid w:val="008B6C02"/>
    <w:rsid w:val="008C4528"/>
    <w:rsid w:val="008D068A"/>
    <w:rsid w:val="008D12C4"/>
    <w:rsid w:val="008D7633"/>
    <w:rsid w:val="008E08A0"/>
    <w:rsid w:val="008E3D27"/>
    <w:rsid w:val="008F6F0B"/>
    <w:rsid w:val="00911FAD"/>
    <w:rsid w:val="00923A81"/>
    <w:rsid w:val="00925E42"/>
    <w:rsid w:val="0093491B"/>
    <w:rsid w:val="0093619B"/>
    <w:rsid w:val="00947CAB"/>
    <w:rsid w:val="009559DA"/>
    <w:rsid w:val="00993913"/>
    <w:rsid w:val="009B4958"/>
    <w:rsid w:val="009B5D1F"/>
    <w:rsid w:val="009C38CD"/>
    <w:rsid w:val="009D55D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574CD"/>
    <w:rsid w:val="00B6353D"/>
    <w:rsid w:val="00B70FC1"/>
    <w:rsid w:val="00B712DA"/>
    <w:rsid w:val="00B716C8"/>
    <w:rsid w:val="00B73FD4"/>
    <w:rsid w:val="00B8310B"/>
    <w:rsid w:val="00B831C1"/>
    <w:rsid w:val="00B85AD5"/>
    <w:rsid w:val="00B969DD"/>
    <w:rsid w:val="00BB4841"/>
    <w:rsid w:val="00BC2A8E"/>
    <w:rsid w:val="00BC6B6C"/>
    <w:rsid w:val="00BF2083"/>
    <w:rsid w:val="00BF25F4"/>
    <w:rsid w:val="00C064DE"/>
    <w:rsid w:val="00C36B67"/>
    <w:rsid w:val="00C516B8"/>
    <w:rsid w:val="00C54B91"/>
    <w:rsid w:val="00C61215"/>
    <w:rsid w:val="00C6637B"/>
    <w:rsid w:val="00C732AD"/>
    <w:rsid w:val="00C83597"/>
    <w:rsid w:val="00C854FC"/>
    <w:rsid w:val="00C86C07"/>
    <w:rsid w:val="00CA39B0"/>
    <w:rsid w:val="00CC3756"/>
    <w:rsid w:val="00CD7420"/>
    <w:rsid w:val="00CF1F11"/>
    <w:rsid w:val="00CF6245"/>
    <w:rsid w:val="00D027C8"/>
    <w:rsid w:val="00D20E53"/>
    <w:rsid w:val="00D236C0"/>
    <w:rsid w:val="00D44E57"/>
    <w:rsid w:val="00D47B4E"/>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2.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3.xml><?xml version="1.0" encoding="utf-8"?>
<ds:datastoreItem xmlns:ds="http://schemas.openxmlformats.org/officeDocument/2006/customXml" ds:itemID="{5BD74D6B-744A-4677-BDB3-6FA619ED4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45029-7F91-4FFC-91E0-5BCC764E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1402</Words>
  <Characters>799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4</cp:revision>
  <cp:lastPrinted>2021-06-24T10:31:00Z</cp:lastPrinted>
  <dcterms:created xsi:type="dcterms:W3CDTF">2021-12-20T15:37:00Z</dcterms:created>
  <dcterms:modified xsi:type="dcterms:W3CDTF">2021-12-2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